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C024D" w14:textId="77777777" w:rsidR="00F807DD" w:rsidRPr="00AE1045" w:rsidRDefault="00F807DD" w:rsidP="00F807DD">
      <w:pPr>
        <w:jc w:val="center"/>
        <w:rPr>
          <w:rFonts w:ascii="Times New Roman" w:hAnsi="Times New Roman"/>
          <w:b/>
          <w:sz w:val="28"/>
          <w:szCs w:val="24"/>
          <w:u w:val="single"/>
        </w:rPr>
      </w:pPr>
      <w:r w:rsidRPr="00AE1045">
        <w:rPr>
          <w:rFonts w:ascii="Times New Roman" w:hAnsi="Times New Roman"/>
          <w:b/>
          <w:sz w:val="28"/>
          <w:szCs w:val="24"/>
          <w:u w:val="single"/>
        </w:rPr>
        <w:t>Experiment</w:t>
      </w:r>
      <w:r>
        <w:rPr>
          <w:rFonts w:ascii="Times New Roman" w:hAnsi="Times New Roman"/>
          <w:b/>
          <w:sz w:val="28"/>
          <w:szCs w:val="24"/>
          <w:u w:val="single"/>
        </w:rPr>
        <w:t>-</w:t>
      </w:r>
      <w:r w:rsidRPr="00AE1045">
        <w:rPr>
          <w:rFonts w:ascii="Times New Roman" w:hAnsi="Times New Roman"/>
          <w:b/>
          <w:sz w:val="28"/>
          <w:szCs w:val="24"/>
          <w:u w:val="single"/>
        </w:rPr>
        <w:t xml:space="preserve"> 1</w:t>
      </w:r>
    </w:p>
    <w:p w14:paraId="4C012036" w14:textId="77777777" w:rsidR="00F807DD" w:rsidRPr="00AE1045" w:rsidRDefault="00F807DD" w:rsidP="00F807DD">
      <w:pPr>
        <w:jc w:val="center"/>
        <w:rPr>
          <w:rFonts w:ascii="Times New Roman" w:hAnsi="Times New Roman"/>
          <w:b/>
          <w:sz w:val="28"/>
          <w:szCs w:val="24"/>
          <w:u w:val="single"/>
        </w:rPr>
      </w:pPr>
      <w:r w:rsidRPr="00AE1045">
        <w:rPr>
          <w:rFonts w:ascii="Times New Roman" w:hAnsi="Times New Roman"/>
          <w:b/>
          <w:sz w:val="28"/>
          <w:szCs w:val="24"/>
          <w:u w:val="single"/>
        </w:rPr>
        <w:t>Familiarization of Network devices</w:t>
      </w:r>
    </w:p>
    <w:p w14:paraId="623D907B" w14:textId="77777777" w:rsidR="00F807DD" w:rsidRPr="003B4ACC" w:rsidRDefault="00F807DD" w:rsidP="00F807DD">
      <w:pPr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b/>
          <w:sz w:val="24"/>
          <w:szCs w:val="24"/>
        </w:rPr>
        <w:t xml:space="preserve">Aim: </w:t>
      </w:r>
      <w:r w:rsidRPr="003B4ACC">
        <w:rPr>
          <w:rFonts w:ascii="Times New Roman" w:hAnsi="Times New Roman"/>
          <w:sz w:val="24"/>
          <w:szCs w:val="24"/>
        </w:rPr>
        <w:t>Study of the following Network devices in detail:</w:t>
      </w:r>
    </w:p>
    <w:p w14:paraId="6EDCA8DB" w14:textId="77777777" w:rsidR="00F807DD" w:rsidRPr="003B4ACC" w:rsidRDefault="00F807DD" w:rsidP="00F807DD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sz w:val="24"/>
          <w:szCs w:val="24"/>
        </w:rPr>
        <w:t>Repeater</w:t>
      </w:r>
    </w:p>
    <w:p w14:paraId="2246C229" w14:textId="77777777" w:rsidR="00F807DD" w:rsidRPr="003B4ACC" w:rsidRDefault="00F807DD" w:rsidP="00F807DD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sz w:val="24"/>
          <w:szCs w:val="24"/>
        </w:rPr>
        <w:t>Hub</w:t>
      </w:r>
    </w:p>
    <w:p w14:paraId="0F936841" w14:textId="77777777" w:rsidR="00F807DD" w:rsidRPr="003B4ACC" w:rsidRDefault="00F807DD" w:rsidP="00F807DD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sz w:val="24"/>
          <w:szCs w:val="24"/>
        </w:rPr>
        <w:t>Switch</w:t>
      </w:r>
    </w:p>
    <w:p w14:paraId="2513326C" w14:textId="77777777" w:rsidR="00F807DD" w:rsidRPr="003B4ACC" w:rsidRDefault="00F807DD" w:rsidP="00F807DD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sz w:val="24"/>
          <w:szCs w:val="24"/>
        </w:rPr>
        <w:t>Bridge</w:t>
      </w:r>
    </w:p>
    <w:p w14:paraId="6C822489" w14:textId="77777777" w:rsidR="00F807DD" w:rsidRPr="003B4ACC" w:rsidRDefault="00F807DD" w:rsidP="00F807DD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sz w:val="24"/>
          <w:szCs w:val="24"/>
        </w:rPr>
        <w:t>Router</w:t>
      </w:r>
    </w:p>
    <w:p w14:paraId="57C08AAA" w14:textId="77777777" w:rsidR="00F807DD" w:rsidRPr="003B4ACC" w:rsidRDefault="00F807DD" w:rsidP="00F807DD">
      <w:pPr>
        <w:pStyle w:val="ListParagraph"/>
        <w:numPr>
          <w:ilvl w:val="0"/>
          <w:numId w:val="1"/>
        </w:numPr>
        <w:spacing w:after="0" w:line="240" w:lineRule="auto"/>
        <w:contextualSpacing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sz w:val="24"/>
          <w:szCs w:val="24"/>
        </w:rPr>
        <w:t>Gate way</w:t>
      </w:r>
    </w:p>
    <w:p w14:paraId="1F39C6BF" w14:textId="77777777" w:rsidR="00F807DD" w:rsidRDefault="00F807DD" w:rsidP="00F807DD">
      <w:pPr>
        <w:rPr>
          <w:rFonts w:ascii="Times New Roman" w:hAnsi="Times New Roman"/>
          <w:b/>
          <w:sz w:val="24"/>
          <w:szCs w:val="24"/>
        </w:rPr>
      </w:pPr>
    </w:p>
    <w:p w14:paraId="10946F02" w14:textId="21002FE2" w:rsidR="00F807DD" w:rsidRPr="003B4ACC" w:rsidRDefault="00F807DD" w:rsidP="00F807DD">
      <w:pPr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b/>
          <w:sz w:val="24"/>
          <w:szCs w:val="24"/>
        </w:rPr>
        <w:t xml:space="preserve">Apparatus (Software): </w:t>
      </w:r>
      <w:r w:rsidRPr="003B4ACC">
        <w:rPr>
          <w:rFonts w:ascii="Times New Roman" w:hAnsi="Times New Roman"/>
          <w:sz w:val="24"/>
          <w:szCs w:val="24"/>
        </w:rPr>
        <w:t>No Software or hardware needed.</w:t>
      </w:r>
    </w:p>
    <w:p w14:paraId="29734BA3" w14:textId="77777777" w:rsidR="00F807DD" w:rsidRPr="003B4ACC" w:rsidRDefault="00F807DD" w:rsidP="00F807DD">
      <w:pPr>
        <w:jc w:val="both"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b/>
          <w:sz w:val="24"/>
          <w:szCs w:val="24"/>
        </w:rPr>
        <w:t xml:space="preserve">Theory: </w:t>
      </w:r>
      <w:r w:rsidRPr="003B4ACC">
        <w:rPr>
          <w:rFonts w:ascii="Times New Roman" w:hAnsi="Times New Roman"/>
          <w:sz w:val="24"/>
          <w:szCs w:val="24"/>
        </w:rPr>
        <w:t>In Data communication &amp; network, network devices play an important role. Each network devices are considered as node of a graph. Network devices are components used to connect computers or other electronic devices together so that they can share files or resources like printers or fax machines. Devices used to setup a Local Area Network (LAN) are the most common types of network devices used by the public. A LAN requires a hub, router, switch, Bridge, cabling or radio technology, network cards, and if online access is desired, a high-speed modem. This is much less complicated than it might sound to someone new to networking.</w:t>
      </w:r>
    </w:p>
    <w:p w14:paraId="472970A0" w14:textId="77777777" w:rsidR="00F807DD" w:rsidRPr="003B4ACC" w:rsidRDefault="00F807DD" w:rsidP="00F807DD">
      <w:pPr>
        <w:jc w:val="both"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b/>
          <w:sz w:val="24"/>
          <w:szCs w:val="24"/>
        </w:rPr>
        <w:t xml:space="preserve">Procedure: </w:t>
      </w:r>
      <w:r w:rsidRPr="003B4ACC">
        <w:rPr>
          <w:rFonts w:ascii="Times New Roman" w:hAnsi="Times New Roman"/>
          <w:sz w:val="24"/>
          <w:szCs w:val="24"/>
        </w:rPr>
        <w:t>Explain each Network devices in details with proper diagram. Write short notes on each Network devices.</w:t>
      </w:r>
    </w:p>
    <w:p w14:paraId="1BD27DBF" w14:textId="0E8A89DD" w:rsidR="00CB5A9A" w:rsidRDefault="00F807DD" w:rsidP="00F807DD">
      <w:p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 w:rsidRPr="003B4ACC">
        <w:rPr>
          <w:rFonts w:ascii="Times New Roman" w:hAnsi="Times New Roman"/>
          <w:b/>
          <w:sz w:val="24"/>
          <w:szCs w:val="24"/>
        </w:rPr>
        <w:t xml:space="preserve">Conclusion: </w:t>
      </w:r>
      <w:r w:rsidRPr="003B4ACC">
        <w:rPr>
          <w:rFonts w:ascii="Times New Roman" w:hAnsi="Times New Roman"/>
          <w:sz w:val="24"/>
          <w:szCs w:val="24"/>
        </w:rPr>
        <w:t>Gain the knowledge about the Network Devices.</w:t>
      </w:r>
    </w:p>
    <w:p w14:paraId="782AE10C" w14:textId="14E9F749" w:rsidR="004B6D70" w:rsidRPr="00E252F4" w:rsidRDefault="004B6D70" w:rsidP="00E252F4">
      <w:pPr>
        <w:spacing w:after="160" w:line="259" w:lineRule="auto"/>
        <w:rPr>
          <w:rFonts w:ascii="Times New Roman" w:hAnsi="Times New Roman"/>
          <w:sz w:val="24"/>
          <w:szCs w:val="24"/>
        </w:rPr>
      </w:pPr>
    </w:p>
    <w:sectPr w:rsidR="004B6D70" w:rsidRPr="00E252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000E9"/>
    <w:multiLevelType w:val="hybridMultilevel"/>
    <w:tmpl w:val="1A9E6F38"/>
    <w:lvl w:ilvl="0" w:tplc="0409000B">
      <w:start w:val="1"/>
      <w:numFmt w:val="bullet"/>
      <w:lvlText w:val=""/>
      <w:lvlJc w:val="left"/>
      <w:pPr>
        <w:ind w:left="15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tDAxNDezMLW0MDBX0lEKTi0uzszPAykwrAUAZstCdCwAAAA="/>
  </w:docVars>
  <w:rsids>
    <w:rsidRoot w:val="00087E80"/>
    <w:rsid w:val="00087E80"/>
    <w:rsid w:val="004B6D70"/>
    <w:rsid w:val="00A15C65"/>
    <w:rsid w:val="00CB5A9A"/>
    <w:rsid w:val="00E252F4"/>
    <w:rsid w:val="00F6599F"/>
    <w:rsid w:val="00F80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ED722"/>
  <w15:chartTrackingRefBased/>
  <w15:docId w15:val="{14846E96-2BEE-4095-B679-B1E08487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7DD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807DD"/>
    <w:pPr>
      <w:ind w:left="720"/>
    </w:pPr>
  </w:style>
  <w:style w:type="character" w:customStyle="1" w:styleId="ListParagraphChar">
    <w:name w:val="List Paragraph Char"/>
    <w:link w:val="ListParagraph"/>
    <w:uiPriority w:val="34"/>
    <w:rsid w:val="00F807DD"/>
    <w:rPr>
      <w:rFonts w:ascii="Calibri" w:eastAsia="Calibri" w:hAnsi="Calibri" w:cs="Times New Roman"/>
    </w:rPr>
  </w:style>
  <w:style w:type="character" w:customStyle="1" w:styleId="participant-name">
    <w:name w:val="participant-name"/>
    <w:basedOn w:val="DefaultParagraphFont"/>
    <w:rsid w:val="00CB5A9A"/>
  </w:style>
  <w:style w:type="character" w:customStyle="1" w:styleId="participant-connection-state">
    <w:name w:val="participant-connection-state"/>
    <w:basedOn w:val="DefaultParagraphFont"/>
    <w:rsid w:val="00CB5A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9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52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2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67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46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240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16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08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034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596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316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23620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12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8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14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3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726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7376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52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8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9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63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538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051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524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8474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45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514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66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53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30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259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50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011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029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45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239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416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884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328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841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44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0041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503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95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91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02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408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923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33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0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5707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879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52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90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7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013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7700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29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896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48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23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8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1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074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822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221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369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992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211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5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52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62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66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048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3470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091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1678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78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0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600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16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49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444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84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091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8457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78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21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443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998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5615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845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3174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4396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24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099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5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855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531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9835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814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863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jain</dc:creator>
  <cp:keywords/>
  <dc:description/>
  <cp:lastModifiedBy>saurabh jain</cp:lastModifiedBy>
  <cp:revision>6</cp:revision>
  <dcterms:created xsi:type="dcterms:W3CDTF">2022-01-13T03:33:00Z</dcterms:created>
  <dcterms:modified xsi:type="dcterms:W3CDTF">2022-01-13T05:30:00Z</dcterms:modified>
</cp:coreProperties>
</file>